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30818" w14:textId="45EEF5B4" w:rsidR="00991140" w:rsidRDefault="00991140" w:rsidP="009911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2D5393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3E3F5F94" w14:textId="0F8F6283" w:rsidR="005D67BD" w:rsidRDefault="005D67BD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1340" w:type="dxa"/>
        <w:tblLook w:val="04A0" w:firstRow="1" w:lastRow="0" w:firstColumn="1" w:lastColumn="0" w:noHBand="0" w:noVBand="1"/>
      </w:tblPr>
      <w:tblGrid>
        <w:gridCol w:w="1953"/>
        <w:gridCol w:w="1180"/>
        <w:gridCol w:w="1239"/>
        <w:gridCol w:w="1399"/>
        <w:gridCol w:w="1216"/>
        <w:gridCol w:w="1112"/>
        <w:gridCol w:w="1296"/>
        <w:gridCol w:w="1052"/>
        <w:gridCol w:w="893"/>
      </w:tblGrid>
      <w:tr w:rsidR="00E537F1" w:rsidRPr="00E537F1" w14:paraId="479248D4" w14:textId="77777777" w:rsidTr="00E537F1">
        <w:trPr>
          <w:trHeight w:val="315"/>
        </w:trPr>
        <w:tc>
          <w:tcPr>
            <w:tcW w:w="9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17C4F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SHUKLA PHANTA NP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A8F95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31966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750AD366" w14:textId="77777777" w:rsidTr="00E537F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0C0B6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50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DDBD7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772CB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B8541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3DF3D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7EBB8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4236C14E" w14:textId="77777777" w:rsidTr="00E537F1">
        <w:trPr>
          <w:trHeight w:val="63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CDD13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A06D4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4E68E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DB305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9B410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D9D36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4DA77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DC367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DF46D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11F5908C" w14:textId="77777777" w:rsidTr="00E537F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2A0A8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EFA2644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4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B0BB7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7.0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D65F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E7414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7.7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7DC96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63E9B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87.6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CB186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34D33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3FD44C75" w14:textId="77777777" w:rsidTr="00E537F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6F75F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CA6F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1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3DD4492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.4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C406D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.0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04F98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2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A4452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BF047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3.9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DC29D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FCD50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658E0E3C" w14:textId="77777777" w:rsidTr="00E537F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5E88A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6CD47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6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DD9CA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8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048C852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5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A328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3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51B05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A7D1C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2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E8366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3ACEE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751372EA" w14:textId="77777777" w:rsidTr="00E537F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50398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791FF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4.1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8AAD3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48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E033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2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5AD64E5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64.8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4537F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412B8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83.7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EDFAD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7F0F2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0917963D" w14:textId="77777777" w:rsidTr="00E537F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C76B8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3201F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436B4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3718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7359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FAAEA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C8A4D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2AE20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6EC8BB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  <w:tr w:rsidR="00E537F1" w:rsidRPr="00E537F1" w14:paraId="2911DE9B" w14:textId="77777777" w:rsidTr="00E537F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B4FA4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B2A3C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91.5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0099B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6.85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D2F8F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6.0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6804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53.1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3087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8A8A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87.5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BE0D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CA850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 w:bidi="hi-IN"/>
              </w:rPr>
            </w:pPr>
          </w:p>
        </w:tc>
      </w:tr>
    </w:tbl>
    <w:p w14:paraId="553B77C5" w14:textId="77777777" w:rsidR="000C15BF" w:rsidRDefault="000C15B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B12D11" w14:textId="77777777" w:rsidR="002E7591" w:rsidRPr="002E7591" w:rsidRDefault="002E7591">
      <w:pPr>
        <w:rPr>
          <w:rFonts w:ascii="Times New Roman" w:hAnsi="Times New Roman" w:cs="Times New Roman"/>
          <w:b/>
          <w:bCs/>
          <w:sz w:val="4"/>
          <w:szCs w:val="4"/>
        </w:rPr>
      </w:pPr>
    </w:p>
    <w:tbl>
      <w:tblPr>
        <w:tblW w:w="11340" w:type="dxa"/>
        <w:tblLook w:val="04A0" w:firstRow="1" w:lastRow="0" w:firstColumn="1" w:lastColumn="0" w:noHBand="0" w:noVBand="1"/>
      </w:tblPr>
      <w:tblGrid>
        <w:gridCol w:w="1932"/>
        <w:gridCol w:w="14"/>
        <w:gridCol w:w="1166"/>
        <w:gridCol w:w="14"/>
        <w:gridCol w:w="1222"/>
        <w:gridCol w:w="16"/>
        <w:gridCol w:w="1380"/>
        <w:gridCol w:w="18"/>
        <w:gridCol w:w="1216"/>
        <w:gridCol w:w="18"/>
        <w:gridCol w:w="1102"/>
        <w:gridCol w:w="18"/>
        <w:gridCol w:w="1281"/>
        <w:gridCol w:w="17"/>
        <w:gridCol w:w="1027"/>
        <w:gridCol w:w="899"/>
      </w:tblGrid>
      <w:tr w:rsidR="00E537F1" w:rsidRPr="00E537F1" w14:paraId="290AAAE2" w14:textId="77777777" w:rsidTr="00773919">
        <w:trPr>
          <w:trHeight w:val="315"/>
        </w:trPr>
        <w:tc>
          <w:tcPr>
            <w:tcW w:w="113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3081B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DUDHWA NP</w:t>
            </w:r>
          </w:p>
        </w:tc>
      </w:tr>
      <w:tr w:rsidR="00E537F1" w:rsidRPr="00E537F1" w14:paraId="7EDCFB18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A66FD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7451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A4F1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D91C2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DA203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773919" w:rsidRPr="00E537F1" w14:paraId="5FB25A95" w14:textId="77777777" w:rsidTr="00773919">
        <w:trPr>
          <w:trHeight w:val="630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9B5C9" w14:textId="77777777" w:rsidR="00E537F1" w:rsidRPr="00E537F1" w:rsidRDefault="00E537F1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FD9C7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28793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7FBE7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79D2B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542B3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CC330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Human Settlement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8F36F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FD1DA" w14:textId="77777777" w:rsidR="00E537F1" w:rsidRPr="00E537F1" w:rsidRDefault="00E537F1" w:rsidP="00E53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</w:tr>
      <w:tr w:rsidR="00773919" w:rsidRPr="00E537F1" w14:paraId="34B5B84F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9DD6B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4C0432A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8.71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D6E4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9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DB48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7.05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455C5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3.16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B4A85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3.17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6B5F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3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0BDD9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FE8DF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53.37</w:t>
            </w:r>
          </w:p>
        </w:tc>
      </w:tr>
      <w:tr w:rsidR="00773919" w:rsidRPr="00E537F1" w14:paraId="36833272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C8DEF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DDE7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48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A9D6B5A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1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C44F8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18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EBFCD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18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0EFEB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99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0D90C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98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37090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1F79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97</w:t>
            </w:r>
          </w:p>
        </w:tc>
      </w:tr>
      <w:tr w:rsidR="00773919" w:rsidRPr="00E537F1" w14:paraId="12CADC35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2FECD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5F1F0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49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F5A8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3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D3FEA4A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56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C1A83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25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1D05C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49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318CF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01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BB0AB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54026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.12</w:t>
            </w:r>
          </w:p>
        </w:tc>
      </w:tr>
      <w:tr w:rsidR="00773919" w:rsidRPr="00E537F1" w14:paraId="2B798EF9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E8E09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BAC43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91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C5AA3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1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DDFF5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61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0156B16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74.31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DD7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.66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314F4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3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77E2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F69C5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89.93</w:t>
            </w:r>
          </w:p>
        </w:tc>
      </w:tr>
      <w:tr w:rsidR="00773919" w:rsidRPr="00E537F1" w14:paraId="44B5D780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EA93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E9D1D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.63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E3E5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.13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B9E60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69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79706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9.02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159AC54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5.37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4E2C4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1.19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4148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15D5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8.03</w:t>
            </w:r>
          </w:p>
        </w:tc>
      </w:tr>
      <w:tr w:rsidR="00773919" w:rsidRPr="00E537F1" w14:paraId="22E62024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912A2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Human Settlement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C8F1E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B499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20716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68E71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34869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B1DC94D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04AB2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E3939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</w:tr>
      <w:tr w:rsidR="00773919" w:rsidRPr="00E537F1" w14:paraId="1B19EEB9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BD626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lastRenderedPageBreak/>
              <w:t> 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35E2C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0AD42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3665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9D545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7A4B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6C27E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0369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AF807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773919" w:rsidRPr="00E537F1" w14:paraId="465E6BA4" w14:textId="77777777" w:rsidTr="00773919">
        <w:trPr>
          <w:trHeight w:val="315"/>
        </w:trPr>
        <w:tc>
          <w:tcPr>
            <w:tcW w:w="1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8024D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D2EAB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01.21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44923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7.7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696A8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4.09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EAE28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06.91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C0994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8.69</w:t>
            </w:r>
          </w:p>
        </w:tc>
        <w:tc>
          <w:tcPr>
            <w:tcW w:w="1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82C76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1.79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E7F76" w14:textId="77777777" w:rsidR="00E537F1" w:rsidRPr="00E537F1" w:rsidRDefault="00E537F1" w:rsidP="00E53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CAE7A" w14:textId="77777777" w:rsidR="00E537F1" w:rsidRPr="00E537F1" w:rsidRDefault="00E537F1" w:rsidP="00E53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E537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70.43</w:t>
            </w:r>
          </w:p>
        </w:tc>
      </w:tr>
      <w:tr w:rsidR="00773919" w:rsidRPr="00773919" w14:paraId="38FEF63D" w14:textId="77777777" w:rsidTr="00773919">
        <w:trPr>
          <w:gridAfter w:val="3"/>
          <w:wAfter w:w="1960" w:type="dxa"/>
          <w:trHeight w:val="315"/>
        </w:trPr>
        <w:tc>
          <w:tcPr>
            <w:tcW w:w="938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A48FD" w14:textId="77777777" w:rsidR="00773919" w:rsidRPr="00773919" w:rsidRDefault="00773919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BARDIYA NP</w:t>
            </w:r>
          </w:p>
        </w:tc>
      </w:tr>
      <w:tr w:rsidR="00773919" w:rsidRPr="00773919" w14:paraId="718AA406" w14:textId="77777777" w:rsidTr="00773919">
        <w:trPr>
          <w:gridAfter w:val="3"/>
          <w:wAfter w:w="1960" w:type="dxa"/>
          <w:trHeight w:val="315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96465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50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D2F30" w14:textId="77777777" w:rsidR="00773919" w:rsidRPr="00773919" w:rsidRDefault="00773919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81CA1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F1E50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773919" w:rsidRPr="00773919" w14:paraId="3113380A" w14:textId="77777777" w:rsidTr="00773919">
        <w:trPr>
          <w:gridAfter w:val="3"/>
          <w:wAfter w:w="1960" w:type="dxa"/>
          <w:trHeight w:val="630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36686" w14:textId="77777777" w:rsidR="00773919" w:rsidRPr="00773919" w:rsidRDefault="00773919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115B2" w14:textId="77777777" w:rsidR="00773919" w:rsidRPr="00773919" w:rsidRDefault="00773919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A209C" w14:textId="77777777" w:rsidR="00773919" w:rsidRPr="00773919" w:rsidRDefault="00773919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1DD6F" w14:textId="77777777" w:rsidR="00773919" w:rsidRPr="00773919" w:rsidRDefault="00773919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8C037" w14:textId="77777777" w:rsidR="00773919" w:rsidRPr="00773919" w:rsidRDefault="00773919" w:rsidP="00773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2F678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61011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</w:tr>
      <w:tr w:rsidR="00773919" w:rsidRPr="00773919" w14:paraId="55E3597B" w14:textId="77777777" w:rsidTr="00773919">
        <w:trPr>
          <w:gridAfter w:val="3"/>
          <w:wAfter w:w="1960" w:type="dxa"/>
          <w:trHeight w:val="315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9A5A2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F341511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7.01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8DF27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.13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5BAED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.4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0F52F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2.34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AD2CE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614A8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0.88</w:t>
            </w:r>
          </w:p>
        </w:tc>
      </w:tr>
      <w:tr w:rsidR="00773919" w:rsidRPr="00773919" w14:paraId="3EBC5702" w14:textId="77777777" w:rsidTr="00773919">
        <w:trPr>
          <w:gridAfter w:val="3"/>
          <w:wAfter w:w="1960" w:type="dxa"/>
          <w:trHeight w:val="630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CA578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4A1A5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0.42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430A017F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.62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834B5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.7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B0035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60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3E638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3BAA6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0.43</w:t>
            </w:r>
          </w:p>
        </w:tc>
      </w:tr>
      <w:tr w:rsidR="00773919" w:rsidRPr="00773919" w14:paraId="71777244" w14:textId="77777777" w:rsidTr="00773919">
        <w:trPr>
          <w:gridAfter w:val="3"/>
          <w:wAfter w:w="1960" w:type="dxa"/>
          <w:trHeight w:val="315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2C65C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0A113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21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00DBA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96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AEB5868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8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B84B1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13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E5E55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A92A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.11</w:t>
            </w:r>
          </w:p>
        </w:tc>
      </w:tr>
      <w:tr w:rsidR="00773919" w:rsidRPr="00773919" w14:paraId="6D0C224E" w14:textId="77777777" w:rsidTr="00773919">
        <w:trPr>
          <w:gridAfter w:val="3"/>
          <w:wAfter w:w="1960" w:type="dxa"/>
          <w:trHeight w:val="315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79BE2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3E646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7.98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5D59C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01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094C4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8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9680DE6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01.84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A2392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36AFC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55.63</w:t>
            </w:r>
          </w:p>
        </w:tc>
      </w:tr>
      <w:tr w:rsidR="00773919" w:rsidRPr="00773919" w14:paraId="58191C28" w14:textId="77777777" w:rsidTr="00773919">
        <w:trPr>
          <w:gridAfter w:val="3"/>
          <w:wAfter w:w="1960" w:type="dxa"/>
          <w:trHeight w:val="315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D0599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C6A6B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B484F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1FCCD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C3949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E862E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E5253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773919" w:rsidRPr="00773919" w14:paraId="138A7F22" w14:textId="77777777" w:rsidTr="00773919">
        <w:trPr>
          <w:gridAfter w:val="3"/>
          <w:wAfter w:w="1960" w:type="dxa"/>
          <w:trHeight w:val="315"/>
        </w:trPr>
        <w:tc>
          <w:tcPr>
            <w:tcW w:w="19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A1AD9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4DB62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08.63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135A9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5.71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48649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7.8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07BF5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26.90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02CE3" w14:textId="77777777" w:rsidR="00773919" w:rsidRPr="00773919" w:rsidRDefault="00773919" w:rsidP="00773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6D3DB" w14:textId="77777777" w:rsidR="00773919" w:rsidRPr="00773919" w:rsidRDefault="00773919" w:rsidP="007739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7739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79.05</w:t>
            </w:r>
          </w:p>
        </w:tc>
      </w:tr>
    </w:tbl>
    <w:p w14:paraId="5DBC29BF" w14:textId="77777777" w:rsidR="000C15BF" w:rsidRDefault="000C15B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8032B5" w14:textId="77777777" w:rsidR="002E7591" w:rsidRDefault="002E7591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1949"/>
        <w:gridCol w:w="1180"/>
        <w:gridCol w:w="1238"/>
        <w:gridCol w:w="1398"/>
        <w:gridCol w:w="1216"/>
        <w:gridCol w:w="1120"/>
        <w:gridCol w:w="1282"/>
        <w:gridCol w:w="1057"/>
      </w:tblGrid>
      <w:tr w:rsidR="00BD03F0" w:rsidRPr="00BD03F0" w14:paraId="0FB6BD5D" w14:textId="77777777" w:rsidTr="00BD03F0">
        <w:trPr>
          <w:trHeight w:val="315"/>
        </w:trPr>
        <w:tc>
          <w:tcPr>
            <w:tcW w:w="104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C5FE0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VALMIKI TR</w:t>
            </w:r>
          </w:p>
        </w:tc>
      </w:tr>
      <w:tr w:rsidR="00BD03F0" w:rsidRPr="00BD03F0" w14:paraId="311AA92C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B59F9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61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79759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60EC5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16272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BD03F0" w:rsidRPr="00BD03F0" w14:paraId="7D3C19E2" w14:textId="77777777" w:rsidTr="00BD03F0">
        <w:trPr>
          <w:trHeight w:val="63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8DD44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D6334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39224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A3729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2EFB2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2444D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30022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9011B" w14:textId="77777777" w:rsidR="00BD03F0" w:rsidRPr="00BD03F0" w:rsidRDefault="00BD03F0" w:rsidP="00BD0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</w:tr>
      <w:tr w:rsidR="00BD03F0" w:rsidRPr="00BD03F0" w14:paraId="4ECC46F4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9F255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49926AD7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92.9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98A48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AAD45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3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603FD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0.9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3C52B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6.6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FEEAB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3ED1C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81.02</w:t>
            </w:r>
          </w:p>
        </w:tc>
      </w:tr>
      <w:tr w:rsidR="00BD03F0" w:rsidRPr="00BD03F0" w14:paraId="56180280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ADB2E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733B3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.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58973883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.4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FD54D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4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6D166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3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C1B82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.8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821D2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635BB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2.27</w:t>
            </w:r>
          </w:p>
        </w:tc>
      </w:tr>
      <w:tr w:rsidR="00BD03F0" w:rsidRPr="00BD03F0" w14:paraId="06066DBF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4D1D9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35A83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5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3FD9F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8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525B925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1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C8801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5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A2D62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BEA17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02489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.50</w:t>
            </w:r>
          </w:p>
        </w:tc>
      </w:tr>
      <w:tr w:rsidR="00BD03F0" w:rsidRPr="00BD03F0" w14:paraId="3EAA63CD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CE0EC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DA1D6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4.2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6825B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3C151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4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9CBF541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74.3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C7442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.7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50A47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81AD5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95.76</w:t>
            </w:r>
          </w:p>
        </w:tc>
      </w:tr>
      <w:tr w:rsidR="00BD03F0" w:rsidRPr="00BD03F0" w14:paraId="13954F95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38438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41C87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74C1F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01C5F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D63EA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96F0E82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C4681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97BF6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</w:tr>
      <w:tr w:rsidR="00BD03F0" w:rsidRPr="00BD03F0" w14:paraId="7E7C7CFA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AB7FB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10282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A0566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E0188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D9254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364C7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DEBFB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2ACD1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BD03F0" w:rsidRPr="00BD03F0" w14:paraId="298FEB50" w14:textId="77777777" w:rsidTr="00BD03F0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385BA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DE133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12.9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536F2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7.4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9BE73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3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C2821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06.1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C587A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0.6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AF5AB" w14:textId="77777777" w:rsidR="00BD03F0" w:rsidRPr="00BD03F0" w:rsidRDefault="00BD03F0" w:rsidP="00BD03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F878B" w14:textId="77777777" w:rsidR="00BD03F0" w:rsidRPr="00BD03F0" w:rsidRDefault="00BD03F0" w:rsidP="00BD03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BD03F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905.55</w:t>
            </w:r>
          </w:p>
        </w:tc>
      </w:tr>
    </w:tbl>
    <w:p w14:paraId="72D03D54" w14:textId="77777777" w:rsidR="004E470A" w:rsidRDefault="004E470A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1948"/>
        <w:gridCol w:w="1180"/>
        <w:gridCol w:w="1238"/>
        <w:gridCol w:w="1398"/>
        <w:gridCol w:w="1216"/>
        <w:gridCol w:w="1105"/>
        <w:gridCol w:w="1295"/>
      </w:tblGrid>
      <w:tr w:rsidR="004E470A" w:rsidRPr="004E470A" w14:paraId="7AC4694B" w14:textId="77777777" w:rsidTr="004E470A">
        <w:trPr>
          <w:trHeight w:val="315"/>
        </w:trPr>
        <w:tc>
          <w:tcPr>
            <w:tcW w:w="9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97970" w14:textId="77777777" w:rsidR="004E470A" w:rsidRPr="004E470A" w:rsidRDefault="004E470A" w:rsidP="004E47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CHITWAN NP</w:t>
            </w:r>
          </w:p>
        </w:tc>
      </w:tr>
      <w:tr w:rsidR="004E470A" w:rsidRPr="004E470A" w14:paraId="2A22AF24" w14:textId="77777777" w:rsidTr="004E470A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85782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50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205F2" w14:textId="77777777" w:rsidR="004E470A" w:rsidRPr="004E470A" w:rsidRDefault="004E470A" w:rsidP="004E47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AE816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65F4C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4E470A" w:rsidRPr="004E470A" w14:paraId="196E7974" w14:textId="77777777" w:rsidTr="004E470A">
        <w:trPr>
          <w:trHeight w:val="63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5CB54" w14:textId="77777777" w:rsidR="004E470A" w:rsidRPr="004E470A" w:rsidRDefault="004E470A" w:rsidP="004E47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6016C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17702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 Sand and </w:t>
            </w:r>
            <w:proofErr w:type="spellStart"/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F5B59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03416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 Woodland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ADFCD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86A9A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</w:tr>
      <w:tr w:rsidR="004E470A" w:rsidRPr="004E470A" w14:paraId="15818CC3" w14:textId="77777777" w:rsidTr="004E470A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61302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B841296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9DCAF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1.5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3F765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9.9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6C506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30.7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116CD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482F9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37.89</w:t>
            </w:r>
          </w:p>
        </w:tc>
      </w:tr>
      <w:tr w:rsidR="004E470A" w:rsidRPr="004E470A" w14:paraId="627B76F9" w14:textId="77777777" w:rsidTr="004E470A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1C386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6A560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4.8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5F32877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5.6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46035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0.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B9837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7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B29FA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65E46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2.40</w:t>
            </w:r>
          </w:p>
        </w:tc>
      </w:tr>
      <w:tr w:rsidR="004E470A" w:rsidRPr="004E470A" w14:paraId="78E85DCC" w14:textId="77777777" w:rsidTr="004E470A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01C9A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61A3B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.1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944EB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.4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4CE5AC09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0.2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A5BF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7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44702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50187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1.55</w:t>
            </w:r>
          </w:p>
        </w:tc>
      </w:tr>
      <w:tr w:rsidR="004E470A" w:rsidRPr="004E470A" w14:paraId="02CC020D" w14:textId="77777777" w:rsidTr="004E470A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35F70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0F6C5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.5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7CE6A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9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69319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7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555F0B7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55.8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04CA9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9C15E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66.07</w:t>
            </w:r>
          </w:p>
        </w:tc>
      </w:tr>
      <w:tr w:rsidR="004E470A" w:rsidRPr="004E470A" w14:paraId="79DDBCE7" w14:textId="77777777" w:rsidTr="004E470A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76A76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C247B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07DF0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C58C0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57B44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6BE6A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3B2C4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4E470A" w:rsidRPr="004E470A" w14:paraId="185AAF68" w14:textId="77777777" w:rsidTr="004E470A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4D07F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F653D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1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BAB7B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6.55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E4AC1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1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68303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989.1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CED12" w14:textId="77777777" w:rsidR="004E470A" w:rsidRPr="004E470A" w:rsidRDefault="004E470A" w:rsidP="004E47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FA35B" w14:textId="77777777" w:rsidR="004E470A" w:rsidRPr="004E470A" w:rsidRDefault="004E470A" w:rsidP="004E47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4E47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77.91</w:t>
            </w:r>
          </w:p>
        </w:tc>
      </w:tr>
    </w:tbl>
    <w:p w14:paraId="13A5FB70" w14:textId="77777777" w:rsidR="00BD03F0" w:rsidRDefault="00BD03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3A4AD9" w14:textId="77777777" w:rsidR="002E7591" w:rsidRDefault="002E7591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1949"/>
        <w:gridCol w:w="1180"/>
        <w:gridCol w:w="1238"/>
        <w:gridCol w:w="1398"/>
        <w:gridCol w:w="1216"/>
        <w:gridCol w:w="1106"/>
        <w:gridCol w:w="1293"/>
      </w:tblGrid>
      <w:tr w:rsidR="006165E7" w:rsidRPr="006165E7" w14:paraId="7A5BF932" w14:textId="77777777" w:rsidTr="006165E7">
        <w:trPr>
          <w:trHeight w:val="315"/>
        </w:trPr>
        <w:tc>
          <w:tcPr>
            <w:tcW w:w="9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48C02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KOSHI TAPPU WLS</w:t>
            </w:r>
          </w:p>
        </w:tc>
      </w:tr>
      <w:tr w:rsidR="006165E7" w:rsidRPr="006165E7" w14:paraId="6F587623" w14:textId="77777777" w:rsidTr="006165E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3F684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50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4E977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D46F4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7FED7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6165E7" w:rsidRPr="006165E7" w14:paraId="58A3CCE2" w14:textId="77777777" w:rsidTr="006165E7">
        <w:trPr>
          <w:trHeight w:val="63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91C9E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BB5A2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3F8B1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88D6C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62A06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6EE17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8ADE3" w14:textId="77777777" w:rsidR="006165E7" w:rsidRPr="006165E7" w:rsidRDefault="006165E7" w:rsidP="00616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</w:tr>
      <w:tr w:rsidR="006165E7" w:rsidRPr="006165E7" w14:paraId="679D7232" w14:textId="77777777" w:rsidTr="006165E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7D7C4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51D2FA1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9.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8FA85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.4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FA1A6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4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93558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.4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05B38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83CB3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6.58</w:t>
            </w:r>
          </w:p>
        </w:tc>
      </w:tr>
      <w:tr w:rsidR="006165E7" w:rsidRPr="006165E7" w14:paraId="64F13408" w14:textId="77777777" w:rsidTr="006165E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2D9D5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B88E9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7.6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442025E4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7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A6E1A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.0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E9FDB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.1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7682E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47B76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9.61</w:t>
            </w:r>
          </w:p>
        </w:tc>
      </w:tr>
      <w:tr w:rsidR="006165E7" w:rsidRPr="006165E7" w14:paraId="0FE4892A" w14:textId="77777777" w:rsidTr="006165E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612C4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AA659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.4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C6034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1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B036364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8A527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2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C15B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A8106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0.97</w:t>
            </w:r>
          </w:p>
        </w:tc>
      </w:tr>
      <w:tr w:rsidR="006165E7" w:rsidRPr="006165E7" w14:paraId="51797C8D" w14:textId="77777777" w:rsidTr="006165E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EDCC2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7E9C6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9.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02EF6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0.38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691FF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3.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3DBBC95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8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E448C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86CFA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1.53</w:t>
            </w:r>
          </w:p>
        </w:tc>
      </w:tr>
      <w:tr w:rsidR="006165E7" w:rsidRPr="006165E7" w14:paraId="21E6D42E" w14:textId="77777777" w:rsidTr="006165E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BFCDF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0D413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4A74E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34356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B1894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AB38B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6A3CD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6165E7" w:rsidRPr="006165E7" w14:paraId="7379086B" w14:textId="77777777" w:rsidTr="006165E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6A0FC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AA6D6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0.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F1790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1.7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7D584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0.7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6F980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5.7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E8775" w14:textId="77777777" w:rsidR="006165E7" w:rsidRPr="006165E7" w:rsidRDefault="006165E7" w:rsidP="00616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F52D1" w14:textId="77777777" w:rsidR="006165E7" w:rsidRPr="006165E7" w:rsidRDefault="006165E7" w:rsidP="006165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165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48.70</w:t>
            </w:r>
          </w:p>
        </w:tc>
      </w:tr>
    </w:tbl>
    <w:p w14:paraId="40F8369D" w14:textId="77777777" w:rsidR="006165E7" w:rsidRDefault="006165E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2EB47B" w14:textId="77777777" w:rsidR="006165E7" w:rsidRDefault="006165E7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1949"/>
        <w:gridCol w:w="1180"/>
        <w:gridCol w:w="1238"/>
        <w:gridCol w:w="1398"/>
        <w:gridCol w:w="1216"/>
        <w:gridCol w:w="1120"/>
        <w:gridCol w:w="1282"/>
        <w:gridCol w:w="1057"/>
      </w:tblGrid>
      <w:tr w:rsidR="00604C37" w:rsidRPr="00604C37" w14:paraId="6D129D49" w14:textId="77777777" w:rsidTr="00604C37">
        <w:trPr>
          <w:trHeight w:val="315"/>
        </w:trPr>
        <w:tc>
          <w:tcPr>
            <w:tcW w:w="104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1BCBF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JALDAPARA NP</w:t>
            </w:r>
          </w:p>
        </w:tc>
      </w:tr>
      <w:tr w:rsidR="00604C37" w:rsidRPr="00604C37" w14:paraId="1CA890AA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8F8AB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61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8C1C5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E499C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A8B24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604C37" w:rsidRPr="00604C37" w14:paraId="741AFD13" w14:textId="77777777" w:rsidTr="00604C37">
        <w:trPr>
          <w:trHeight w:val="63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28029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B536E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C4EB7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4C5AF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08026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106C7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DCA06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C17D4" w14:textId="77777777" w:rsidR="00604C37" w:rsidRPr="00604C37" w:rsidRDefault="00604C37" w:rsidP="00604C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</w:tr>
      <w:tr w:rsidR="00604C37" w:rsidRPr="00604C37" w14:paraId="0704425C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BB2AB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0B23233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8.9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C8D77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.85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BFE41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.7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5A601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7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E5C83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.6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00554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9252F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5.86</w:t>
            </w:r>
          </w:p>
        </w:tc>
      </w:tr>
      <w:tr w:rsidR="00604C37" w:rsidRPr="00604C37" w14:paraId="5D02100E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2856F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5CE23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4771F440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3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4056D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3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1200F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7A3DB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6028B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C5D3F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9.16</w:t>
            </w:r>
          </w:p>
        </w:tc>
      </w:tr>
      <w:tr w:rsidR="00604C37" w:rsidRPr="00604C37" w14:paraId="05444334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EBE95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21746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.9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3944D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6.2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46D0677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E01C9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74DD7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5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2186E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0204E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6.93</w:t>
            </w:r>
          </w:p>
        </w:tc>
      </w:tr>
      <w:tr w:rsidR="00604C37" w:rsidRPr="00604C37" w14:paraId="78EB2B2C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2E6D4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E0AB1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CDA34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6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BD5AF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6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5971576A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2.8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36A3A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9.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F226B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8135A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37.65</w:t>
            </w:r>
          </w:p>
        </w:tc>
      </w:tr>
      <w:tr w:rsidR="00604C37" w:rsidRPr="00604C37" w14:paraId="75FB6F64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44220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9AB4D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D958A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ED6FA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A1ACC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E52E61D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2D6D9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94DD2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</w:tr>
      <w:tr w:rsidR="00604C37" w:rsidRPr="00604C37" w14:paraId="07DA2E81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D4424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BF9D0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B6726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0D454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E64D7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F9380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A7809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B9F47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604C37" w:rsidRPr="00604C37" w14:paraId="06BEC8BB" w14:textId="77777777" w:rsidTr="00604C37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6B7D2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6CC87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48.9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13DB2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4.9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8A9A9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.8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183A0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1.5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352B1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2.2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8014E" w14:textId="77777777" w:rsidR="00604C37" w:rsidRPr="00604C37" w:rsidRDefault="00604C37" w:rsidP="00604C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6DF3C" w14:textId="77777777" w:rsidR="00604C37" w:rsidRPr="00604C37" w:rsidRDefault="00604C37" w:rsidP="00604C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604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29.61</w:t>
            </w:r>
          </w:p>
        </w:tc>
      </w:tr>
    </w:tbl>
    <w:p w14:paraId="56F60637" w14:textId="77777777" w:rsidR="006165E7" w:rsidRDefault="006165E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CD23DF" w14:textId="77777777" w:rsidR="002E7591" w:rsidRDefault="002E7591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1949"/>
        <w:gridCol w:w="1180"/>
        <w:gridCol w:w="1238"/>
        <w:gridCol w:w="1398"/>
        <w:gridCol w:w="1216"/>
        <w:gridCol w:w="1120"/>
        <w:gridCol w:w="1282"/>
        <w:gridCol w:w="1057"/>
      </w:tblGrid>
      <w:tr w:rsidR="002E7591" w:rsidRPr="002E7591" w14:paraId="1F8B1CE0" w14:textId="77777777" w:rsidTr="002E7591">
        <w:trPr>
          <w:trHeight w:val="315"/>
        </w:trPr>
        <w:tc>
          <w:tcPr>
            <w:tcW w:w="104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F1D12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MANAS NP</w:t>
            </w:r>
          </w:p>
        </w:tc>
      </w:tr>
      <w:tr w:rsidR="002E7591" w:rsidRPr="002E7591" w14:paraId="25B21E74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F6EFA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61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1501A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2019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AC2C6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EEAC9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2E7591" w:rsidRPr="002E7591" w14:paraId="3443B7CA" w14:textId="77777777" w:rsidTr="002E7591">
        <w:trPr>
          <w:trHeight w:val="63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6FE2A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Landcover (198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169AC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FD236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03C95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0E73D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3D118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97FED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D8AD3" w14:textId="77777777" w:rsidR="002E7591" w:rsidRPr="002E7591" w:rsidRDefault="002E7591" w:rsidP="002E75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</w:tr>
      <w:tr w:rsidR="002E7591" w:rsidRPr="002E7591" w14:paraId="6C14B674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E92E1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Grass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F859B0D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84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A2F57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7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712EA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.0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D9404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45.8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444C7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3.9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2B8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0A9F2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64.10</w:t>
            </w:r>
          </w:p>
        </w:tc>
      </w:tr>
      <w:tr w:rsidR="002E7591" w:rsidRPr="002E7591" w14:paraId="2B4B0BC1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85E9F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 xml:space="preserve">Sand and </w:t>
            </w:r>
            <w:proofErr w:type="spellStart"/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Openland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2FBE9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3.3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BC7071E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25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8CBD6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7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0A495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9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6F226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.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465C2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0A808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2.58</w:t>
            </w:r>
          </w:p>
        </w:tc>
      </w:tr>
      <w:tr w:rsidR="002E7591" w:rsidRPr="002E7591" w14:paraId="0FE71540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EC493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aterbod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836F6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14313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4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1F70338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2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37AF3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8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07CA4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7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A7A8A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BED9B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94</w:t>
            </w:r>
          </w:p>
        </w:tc>
      </w:tr>
      <w:tr w:rsidR="002E7591" w:rsidRPr="002E7591" w14:paraId="2A37B49F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6E5BC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Wood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81A98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4.4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0DCA9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.2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E1604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.2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9EF6108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28.0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A57FB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8.7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E1D8F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0EE02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54.62</w:t>
            </w:r>
          </w:p>
        </w:tc>
      </w:tr>
      <w:tr w:rsidR="002E7591" w:rsidRPr="002E7591" w14:paraId="7F3886FC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8EED6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Crop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F4E9F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82386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7859A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D2815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1177DE1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4E8D2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49016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0.00</w:t>
            </w:r>
          </w:p>
        </w:tc>
      </w:tr>
      <w:tr w:rsidR="002E7591" w:rsidRPr="002E7591" w14:paraId="14DBC2D8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F8070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F0B27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B8F10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C45FC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5A10D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034A9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0EF12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03772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2E7591" w:rsidRPr="002E7591" w14:paraId="7D88EC16" w14:textId="77777777" w:rsidTr="002E7591">
        <w:trPr>
          <w:trHeight w:val="315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E954F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Total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2E46D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17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1CC36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11.8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430AD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.3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C1665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275.6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3E758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39.6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F2630" w14:textId="77777777" w:rsidR="002E7591" w:rsidRPr="002E7591" w:rsidRDefault="002E7591" w:rsidP="002E75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8C5CB" w14:textId="77777777" w:rsidR="002E7591" w:rsidRPr="002E7591" w:rsidRDefault="002E7591" w:rsidP="002E75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</w:pPr>
            <w:r w:rsidRPr="002E7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 w:bidi="hi-IN"/>
              </w:rPr>
              <w:t>550.24</w:t>
            </w:r>
          </w:p>
        </w:tc>
      </w:tr>
    </w:tbl>
    <w:p w14:paraId="62425CA5" w14:textId="77777777" w:rsidR="00FC3F38" w:rsidRPr="00FC3F38" w:rsidRDefault="00FC3F38">
      <w:pPr>
        <w:rPr>
          <w:rFonts w:ascii="Times New Roman" w:hAnsi="Times New Roman" w:cs="Times New Roman"/>
          <w:sz w:val="24"/>
          <w:szCs w:val="24"/>
        </w:rPr>
      </w:pPr>
    </w:p>
    <w:sectPr w:rsidR="00FC3F38" w:rsidRPr="00FC3F38" w:rsidSect="00FC3F3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Mba0MLAwNjY2NzBX0lEKTi0uzszPAykwrAUAL+s1uywAAAA="/>
  </w:docVars>
  <w:rsids>
    <w:rsidRoot w:val="00FC3F38"/>
    <w:rsid w:val="000074F5"/>
    <w:rsid w:val="000C15BF"/>
    <w:rsid w:val="002E7591"/>
    <w:rsid w:val="00452709"/>
    <w:rsid w:val="004E470A"/>
    <w:rsid w:val="00590E61"/>
    <w:rsid w:val="005D67BD"/>
    <w:rsid w:val="00604C37"/>
    <w:rsid w:val="006165E7"/>
    <w:rsid w:val="00773919"/>
    <w:rsid w:val="00887E14"/>
    <w:rsid w:val="008F4E75"/>
    <w:rsid w:val="00991140"/>
    <w:rsid w:val="00A024EA"/>
    <w:rsid w:val="00A02EE1"/>
    <w:rsid w:val="00BD03F0"/>
    <w:rsid w:val="00D658D9"/>
    <w:rsid w:val="00E537F1"/>
    <w:rsid w:val="00FC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2ECA2"/>
  <w15:chartTrackingRefBased/>
  <w15:docId w15:val="{EC724B32-FB83-4CB5-87B5-F8A599FED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474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ohn Chandran</dc:creator>
  <cp:keywords/>
  <dc:description/>
  <cp:lastModifiedBy>Robert John Chandran</cp:lastModifiedBy>
  <cp:revision>16</cp:revision>
  <dcterms:created xsi:type="dcterms:W3CDTF">2021-12-06T07:32:00Z</dcterms:created>
  <dcterms:modified xsi:type="dcterms:W3CDTF">2022-02-26T13:51:00Z</dcterms:modified>
</cp:coreProperties>
</file>